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EFC95" w14:textId="02195291" w:rsidR="00AD1B83" w:rsidRPr="009F67E4" w:rsidRDefault="0017480C" w:rsidP="0017480C">
      <w:pPr>
        <w:jc w:val="center"/>
        <w:rPr>
          <w:rFonts w:ascii="Times New Roman" w:hAnsi="Times New Roman" w:cs="Times New Roman"/>
          <w:b/>
          <w:bCs/>
          <w:lang w:val="en-GB"/>
        </w:rPr>
      </w:pPr>
      <w:r w:rsidRPr="009F67E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ESEARCH PROPOSAL </w:t>
      </w:r>
      <w:r w:rsidR="00CF7639" w:rsidRPr="009F67E4">
        <w:rPr>
          <w:rFonts w:ascii="Times New Roman" w:hAnsi="Times New Roman" w:cs="Times New Roman"/>
          <w:b/>
          <w:bCs/>
          <w:lang w:val="en-GB"/>
        </w:rPr>
        <w:br/>
      </w:r>
    </w:p>
    <w:p w14:paraId="0752972D" w14:textId="77777777" w:rsidR="009F67E4" w:rsidRDefault="009F67E4" w:rsidP="00837CBE">
      <w:pPr>
        <w:spacing w:after="0"/>
        <w:rPr>
          <w:rFonts w:ascii="Times New Roman" w:hAnsi="Times New Roman" w:cs="Times New Roman"/>
          <w:bCs/>
          <w:i/>
          <w:iCs/>
          <w:lang w:val="en-GB"/>
        </w:rPr>
      </w:pPr>
    </w:p>
    <w:p w14:paraId="711A4EA6" w14:textId="5236471A" w:rsidR="0017480C" w:rsidRPr="00B766FB" w:rsidRDefault="0017480C" w:rsidP="00837CBE">
      <w:pPr>
        <w:spacing w:after="0"/>
        <w:rPr>
          <w:rFonts w:ascii="Times New Roman" w:hAnsi="Times New Roman" w:cs="Times New Roman"/>
          <w:bCs/>
          <w:lang w:val="en-GB"/>
        </w:rPr>
      </w:pPr>
      <w:r w:rsidRPr="00B766FB">
        <w:rPr>
          <w:rFonts w:ascii="Times New Roman" w:hAnsi="Times New Roman" w:cs="Times New Roman"/>
          <w:bCs/>
          <w:i/>
          <w:iCs/>
          <w:lang w:val="en-GB"/>
        </w:rPr>
        <w:t>T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itle of the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octoral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>issertation</w:t>
      </w:r>
      <w:r w:rsidR="003C77B9" w:rsidRPr="00B766FB">
        <w:rPr>
          <w:rFonts w:ascii="Times New Roman" w:hAnsi="Times New Roman" w:cs="Times New Roman"/>
          <w:bCs/>
          <w:lang w:val="en-GB"/>
        </w:rPr>
        <w:t xml:space="preserve"> 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7480C" w:rsidRPr="00B766FB" w14:paraId="676493DB" w14:textId="77777777" w:rsidTr="0017480C">
        <w:tc>
          <w:tcPr>
            <w:tcW w:w="9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B766FB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</w:tbl>
    <w:p w14:paraId="4AEA43FD" w14:textId="23ADA77A" w:rsidR="00AD1B83" w:rsidRDefault="003C77B9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766F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2DF15B71" w14:textId="77777777" w:rsidR="004A1241" w:rsidRPr="00B766FB" w:rsidRDefault="004A1241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tbl>
      <w:tblPr>
        <w:tblStyle w:val="Lentelstinklelis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513"/>
      </w:tblGrid>
      <w:tr w:rsidR="0017480C" w:rsidRPr="00B766FB" w14:paraId="6E18E38D" w14:textId="77777777" w:rsidTr="00494CE3">
        <w:tc>
          <w:tcPr>
            <w:tcW w:w="2268" w:type="dxa"/>
          </w:tcPr>
          <w:p w14:paraId="3045C8B0" w14:textId="09DFFC6E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Name, Surname</w:t>
            </w:r>
            <w:r w:rsidRPr="00B766FB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</w:p>
        </w:tc>
        <w:tc>
          <w:tcPr>
            <w:tcW w:w="7513" w:type="dxa"/>
            <w:tcBorders>
              <w:bottom w:val="single" w:sz="4" w:space="0" w:color="auto"/>
            </w:tcBorders>
          </w:tcPr>
          <w:p w14:paraId="0030E048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350DA6D3" w14:textId="77777777" w:rsidTr="00494CE3">
        <w:tc>
          <w:tcPr>
            <w:tcW w:w="2268" w:type="dxa"/>
          </w:tcPr>
          <w:p w14:paraId="4BDE774F" w14:textId="70E3B13E" w:rsidR="0017480C" w:rsidRPr="00B766FB" w:rsidRDefault="0017480C" w:rsidP="0017480C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Potential supervisor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5827F77C" w14:textId="77777777" w:rsidTr="00494CE3">
        <w:tc>
          <w:tcPr>
            <w:tcW w:w="2268" w:type="dxa"/>
          </w:tcPr>
          <w:p w14:paraId="67C5B901" w14:textId="6A139AF2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Institution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</w:tbl>
    <w:p w14:paraId="770E33DC" w14:textId="63D0A413" w:rsidR="00982B85" w:rsidRDefault="00982B85" w:rsidP="00837CBE">
      <w:pPr>
        <w:spacing w:after="0"/>
        <w:rPr>
          <w:b/>
          <w:bCs/>
          <w:lang w:val="en-GB"/>
        </w:rPr>
      </w:pPr>
    </w:p>
    <w:p w14:paraId="56334A56" w14:textId="08B7B27E" w:rsidR="001331E9" w:rsidRDefault="001331E9" w:rsidP="00837CBE">
      <w:pPr>
        <w:spacing w:after="0"/>
        <w:rPr>
          <w:b/>
          <w:bCs/>
          <w:lang w:val="en-GB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B766FB" w14:paraId="62B39BD9" w14:textId="77777777" w:rsidTr="0075287F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5095DE45" w:rsidR="00C3052D" w:rsidRPr="00B766FB" w:rsidRDefault="0063091F" w:rsidP="0042066D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Abstract</w:t>
            </w:r>
            <w:r w:rsidR="0017480C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</w:p>
        </w:tc>
      </w:tr>
      <w:tr w:rsidR="0063091F" w:rsidRPr="00B766FB" w14:paraId="1DCB3597" w14:textId="77777777" w:rsidTr="0075287F">
        <w:trPr>
          <w:trHeight w:val="921"/>
        </w:trPr>
        <w:tc>
          <w:tcPr>
            <w:tcW w:w="9628" w:type="dxa"/>
          </w:tcPr>
          <w:p w14:paraId="7A8DF882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ncise and clear: Keep the abstract brief and to the point, summarizing the key aspects of your research proposal in a concise and clear manner.</w:t>
            </w:r>
          </w:p>
          <w:p w14:paraId="4DE294A4" w14:textId="42E23166" w:rsidR="007332FC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irst impression counts (!)</w:t>
            </w:r>
          </w:p>
          <w:p w14:paraId="1030E299" w14:textId="54634003" w:rsidR="00361668" w:rsidRPr="00B766FB" w:rsidRDefault="007332FC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enough to inform the evaluator and introduce the topic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CDD473E" w14:textId="00E9460C" w:rsidR="007332FC" w:rsidRPr="00B766FB" w:rsidRDefault="00361668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urpose: Clearly state the purpose of your research and what problem or gap in the knowledge it aims to address.</w:t>
            </w:r>
          </w:p>
          <w:p w14:paraId="03FC7FC9" w14:textId="7E9B8522" w:rsidR="007332FC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has not been answered in previous research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?</w:t>
            </w:r>
          </w:p>
          <w:p w14:paraId="1E32CC10" w14:textId="140A95E9" w:rsidR="00361668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How will this research add to knowledge, practice, </w:t>
            </w:r>
            <w:r w:rsidR="00361668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and </w:t>
            </w: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policy in this </w:t>
            </w:r>
            <w:r w:rsidR="00C32CEA" w:rsidRPr="00B766FB">
              <w:rPr>
                <w:rFonts w:ascii="Times New Roman" w:hAnsi="Times New Roman" w:cs="Times New Roman"/>
                <w:i/>
                <w:iCs/>
                <w:lang w:val="en-GB"/>
              </w:rPr>
              <w:t>area?</w:t>
            </w:r>
          </w:p>
        </w:tc>
      </w:tr>
      <w:tr w:rsidR="0063091F" w:rsidRPr="00B766FB" w14:paraId="7FFDE33A" w14:textId="77777777" w:rsidTr="0075287F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39131BEE" w:rsidR="0063091F" w:rsidRPr="00B766FB" w:rsidRDefault="0017480C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Keywords</w:t>
            </w:r>
          </w:p>
        </w:tc>
      </w:tr>
      <w:tr w:rsidR="003C56FF" w:rsidRPr="00B766FB" w14:paraId="024C6842" w14:textId="77777777" w:rsidTr="0075287F">
        <w:trPr>
          <w:trHeight w:val="102"/>
        </w:trPr>
        <w:tc>
          <w:tcPr>
            <w:tcW w:w="9628" w:type="dxa"/>
          </w:tcPr>
          <w:p w14:paraId="5315156E" w14:textId="47B5B49E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Keywords: Include a few relevant keywords that represent the main themes or concepts of your research, making it easier for readers to find your proposal.</w:t>
            </w:r>
          </w:p>
          <w:p w14:paraId="493145B7" w14:textId="4D806E52" w:rsidR="003C56FF" w:rsidRPr="00B766FB" w:rsidRDefault="00442E17" w:rsidP="0017480C">
            <w:pPr>
              <w:pStyle w:val="Sraopastraipa"/>
              <w:numPr>
                <w:ilvl w:val="0"/>
                <w:numId w:val="7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Not more than 5</w:t>
            </w:r>
          </w:p>
        </w:tc>
      </w:tr>
      <w:tr w:rsidR="007867F9" w:rsidRPr="00B766FB" w14:paraId="7C00E46D" w14:textId="77777777" w:rsidTr="0075287F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265497E7" w:rsidR="007332FC" w:rsidRPr="00B766FB" w:rsidRDefault="0017480C" w:rsidP="00C32CEA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Formulation of the problem</w:t>
            </w:r>
          </w:p>
        </w:tc>
      </w:tr>
      <w:tr w:rsidR="00C32CEA" w:rsidRPr="00B766FB" w14:paraId="3104CF5D" w14:textId="77777777" w:rsidTr="0075287F">
        <w:trPr>
          <w:trHeight w:val="704"/>
        </w:trPr>
        <w:tc>
          <w:tcPr>
            <w:tcW w:w="9628" w:type="dxa"/>
          </w:tcPr>
          <w:p w14:paraId="033E45A4" w14:textId="77777777" w:rsidR="00361668" w:rsidRPr="00B766FB" w:rsidRDefault="00361668" w:rsidP="00B766FB">
            <w:pPr>
              <w:jc w:val="both"/>
              <w:rPr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Identify the research gap: Identify a specific gap or problem in the existing knowledge or literature that your research aims to address.</w:t>
            </w:r>
          </w:p>
          <w:p w14:paraId="68CAF23C" w14:textId="6B7F321F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is already known or unknown and why do we need to know?</w:t>
            </w:r>
          </w:p>
          <w:p w14:paraId="4CBBCFCC" w14:textId="2F4F6596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 synthesis of the introduction and literature review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51D6FC8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ly define the problem: Clearly articulate the problem statement, making it specific, focused, and unambiguous. State what is currently unknown, unresolved, or needs further investigation.</w:t>
            </w:r>
          </w:p>
          <w:p w14:paraId="32EFB523" w14:textId="13F8E544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cientific enough to convince the evaluator that it is worth focusing on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225704F9" w14:textId="77777777" w:rsidTr="0075287F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58209209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Literature </w:t>
            </w:r>
            <w:r w:rsidR="0075287F" w:rsidRPr="00B766FB">
              <w:rPr>
                <w:rFonts w:ascii="Times New Roman" w:hAnsi="Times New Roman" w:cs="Times New Roman"/>
                <w:b/>
                <w:lang w:val="en-GB"/>
              </w:rPr>
              <w:t>r</w:t>
            </w:r>
            <w:r w:rsidRPr="00B766FB">
              <w:rPr>
                <w:rFonts w:ascii="Times New Roman" w:hAnsi="Times New Roman" w:cs="Times New Roman"/>
                <w:b/>
                <w:lang w:val="en-GB"/>
              </w:rPr>
              <w:t>eview</w:t>
            </w:r>
          </w:p>
        </w:tc>
      </w:tr>
      <w:tr w:rsidR="0063091F" w:rsidRPr="00B766FB" w14:paraId="73E3D596" w14:textId="77777777" w:rsidTr="0075287F">
        <w:trPr>
          <w:trHeight w:val="493"/>
        </w:trPr>
        <w:tc>
          <w:tcPr>
            <w:tcW w:w="9628" w:type="dxa"/>
          </w:tcPr>
          <w:p w14:paraId="0BD24491" w14:textId="4E531154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search: Conduct a comprehensive search of relevant literature using academic databases, journals, books, and other reputable sources.</w:t>
            </w:r>
          </w:p>
          <w:p w14:paraId="291BA838" w14:textId="18FBB819" w:rsidR="0063091F" w:rsidRPr="00B766FB" w:rsidRDefault="00795C51" w:rsidP="007332FC">
            <w:pPr>
              <w:pStyle w:val="Sraopastraipa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</w:t>
            </w:r>
            <w:r w:rsidR="007332FC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itical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enough.</w:t>
            </w:r>
          </w:p>
          <w:p w14:paraId="783DBF61" w14:textId="4E8016E7" w:rsidR="00795C51" w:rsidRPr="00B766FB" w:rsidRDefault="00361668" w:rsidP="009C5DA3">
            <w:pPr>
              <w:pStyle w:val="Sraopastraipa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ovide the evaluator with a comprehensive review of the literature related to the stated problem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9D1EC8" w14:textId="77777777" w:rsidTr="0075287F">
        <w:trPr>
          <w:trHeight w:val="126"/>
        </w:trPr>
        <w:tc>
          <w:tcPr>
            <w:tcW w:w="9628" w:type="dxa"/>
            <w:shd w:val="clear" w:color="auto" w:fill="E7E6E6" w:themeFill="background2"/>
          </w:tcPr>
          <w:p w14:paraId="12EB8D6C" w14:textId="511719EC" w:rsidR="0063091F" w:rsidRPr="00B766FB" w:rsidRDefault="0063091F" w:rsidP="00982B85">
            <w:pPr>
              <w:rPr>
                <w:rFonts w:ascii="Times New Roman" w:hAnsi="Times New Roman" w:cs="Times New Roman"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proofErr w:type="gramStart"/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a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>im</w:t>
            </w:r>
            <w:proofErr w:type="gramEnd"/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and</w:t>
            </w: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tasks</w:t>
            </w:r>
          </w:p>
        </w:tc>
      </w:tr>
      <w:tr w:rsidR="0063091F" w:rsidRPr="00B766FB" w14:paraId="3222AE57" w14:textId="77777777" w:rsidTr="0075287F">
        <w:trPr>
          <w:trHeight w:val="274"/>
        </w:trPr>
        <w:tc>
          <w:tcPr>
            <w:tcW w:w="9628" w:type="dxa"/>
          </w:tcPr>
          <w:p w14:paraId="547DC43E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Research </w:t>
            </w:r>
            <w:proofErr w:type="gramStart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</w:t>
            </w:r>
            <w:proofErr w:type="gramEnd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nd tasks/objectives: Formulate specific research aims and objectives/tasks that directly address the identified problem. </w:t>
            </w:r>
          </w:p>
          <w:p w14:paraId="6BB5A25D" w14:textId="22FB7469" w:rsidR="0063091F" w:rsidRPr="00B766FB" w:rsidRDefault="00361668" w:rsidP="00B766FB">
            <w:pPr>
              <w:pStyle w:val="Sraopastraipa"/>
              <w:numPr>
                <w:ilvl w:val="0"/>
                <w:numId w:val="10"/>
              </w:numPr>
              <w:ind w:left="459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s and research tasks should guide your research and help you find answers or solutions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BD0EA6" w14:textId="77777777" w:rsidTr="0075287F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002F4465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Scientific novelty</w:t>
            </w:r>
            <w:r w:rsidR="00211D01" w:rsidRPr="00B766FB">
              <w:rPr>
                <w:rFonts w:ascii="Times New Roman" w:hAnsi="Times New Roman" w:cs="Times New Roman"/>
                <w:b/>
                <w:lang w:val="en-GB"/>
              </w:rPr>
              <w:t xml:space="preserve"> of the research</w:t>
            </w:r>
          </w:p>
        </w:tc>
      </w:tr>
      <w:tr w:rsidR="0042066D" w:rsidRPr="00B766FB" w14:paraId="1A3AA7C6" w14:textId="77777777" w:rsidTr="0075287F">
        <w:trPr>
          <w:trHeight w:val="198"/>
        </w:trPr>
        <w:tc>
          <w:tcPr>
            <w:tcW w:w="9628" w:type="dxa"/>
          </w:tcPr>
          <w:p w14:paraId="5770B773" w14:textId="725336A9" w:rsidR="0042066D" w:rsidRPr="00B766FB" w:rsidRDefault="00361668" w:rsidP="0042066D">
            <w:pPr>
              <w:rPr>
                <w:rFonts w:ascii="Segoe UI" w:hAnsi="Segoe UI" w:cs="Segoe UI"/>
                <w:color w:val="374151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ignificance: Highlight the importance and relevance of your research, explaining why it matters and how it contributes to the field or society</w:t>
            </w:r>
            <w:r w:rsidRPr="00B766FB">
              <w:rPr>
                <w:rFonts w:ascii="Segoe UI" w:hAnsi="Segoe UI" w:cs="Segoe UI"/>
                <w:color w:val="374151"/>
                <w:lang w:val="en-GB"/>
              </w:rPr>
              <w:t>.</w:t>
            </w:r>
          </w:p>
        </w:tc>
      </w:tr>
      <w:tr w:rsidR="0042066D" w:rsidRPr="00B766FB" w14:paraId="02E2EC75" w14:textId="77777777" w:rsidTr="00D831CC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765A57B0" w14:textId="305F7557" w:rsidR="0042066D" w:rsidRPr="00B766FB" w:rsidRDefault="0042066D" w:rsidP="003C56FF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 Question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(</w:t>
            </w:r>
            <w:r w:rsidR="00795C51" w:rsidRPr="00B766FB">
              <w:rPr>
                <w:rFonts w:ascii="Times New Roman" w:hAnsi="Times New Roman" w:cs="Times New Roman"/>
                <w:b/>
                <w:bCs/>
                <w:lang w:val="en-GB"/>
              </w:rPr>
              <w:t>hypothesi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</w:tr>
      <w:tr w:rsidR="0042066D" w:rsidRPr="00B766FB" w14:paraId="01C2C7B1" w14:textId="77777777" w:rsidTr="0075287F">
        <w:trPr>
          <w:trHeight w:val="405"/>
        </w:trPr>
        <w:tc>
          <w:tcPr>
            <w:tcW w:w="9628" w:type="dxa"/>
          </w:tcPr>
          <w:p w14:paraId="6ADD5FBB" w14:textId="21ADE9AD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Be specific: Formulate research questions that are clear, specific, and focused on addressing the problem identified in your research proposal.</w:t>
            </w:r>
          </w:p>
          <w:p w14:paraId="612AE0BD" w14:textId="77777777" w:rsidR="00361668" w:rsidRPr="00B766FB" w:rsidRDefault="0075287F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E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>merge from the problem statement.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</w:p>
          <w:p w14:paraId="3205DA97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 and concise: Write hypotheses clearly and concisely, stating the expected relationship or difference between variables.</w:t>
            </w:r>
          </w:p>
          <w:p w14:paraId="0BA6316D" w14:textId="0E533972" w:rsidR="00361668" w:rsidRPr="00B766FB" w:rsidRDefault="00361668" w:rsidP="00B766FB">
            <w:pPr>
              <w:pStyle w:val="Sraopastraipa"/>
              <w:numPr>
                <w:ilvl w:val="0"/>
                <w:numId w:val="10"/>
              </w:numPr>
              <w:ind w:left="318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ormulate hypotheses that can be tested and supported or rejected based on empirical evidenc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42066D" w:rsidRPr="00B766FB" w14:paraId="72A7320A" w14:textId="77777777" w:rsidTr="0075287F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23336F00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Methodology </w:t>
            </w:r>
          </w:p>
        </w:tc>
      </w:tr>
      <w:tr w:rsidR="0042066D" w:rsidRPr="00B766FB" w14:paraId="14E5BA75" w14:textId="77777777" w:rsidTr="0075287F">
        <w:trPr>
          <w:trHeight w:val="770"/>
        </w:trPr>
        <w:tc>
          <w:tcPr>
            <w:tcW w:w="9628" w:type="dxa"/>
          </w:tcPr>
          <w:p w14:paraId="1F3748F4" w14:textId="5817BE61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lastRenderedPageBreak/>
              <w:t>Methodology: Briefly describe the research design, methods, and approaches you will use to conduct your study.</w:t>
            </w:r>
          </w:p>
          <w:p w14:paraId="367CA2CD" w14:textId="20FA1E19" w:rsidR="0042066D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How do you plan to collect data (interview, survey, experiments, softwar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)?</w:t>
            </w:r>
          </w:p>
          <w:p w14:paraId="4B367A57" w14:textId="2FA3A08C" w:rsidR="007332FC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ich sources will you use?</w:t>
            </w:r>
          </w:p>
          <w:p w14:paraId="599DC6F0" w14:textId="62EFE517" w:rsidR="007332FC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Describe the process you will use to analyse data.</w:t>
            </w:r>
          </w:p>
        </w:tc>
      </w:tr>
      <w:tr w:rsidR="0042066D" w:rsidRPr="00B766FB" w14:paraId="0BB0181D" w14:textId="77777777" w:rsidTr="00B766FB">
        <w:trPr>
          <w:trHeight w:val="85"/>
        </w:trPr>
        <w:tc>
          <w:tcPr>
            <w:tcW w:w="9628" w:type="dxa"/>
            <w:shd w:val="clear" w:color="auto" w:fill="E7E6E6" w:themeFill="background2"/>
          </w:tcPr>
          <w:p w14:paraId="25B429B0" w14:textId="3E22F0DA" w:rsidR="0042066D" w:rsidRPr="00B766FB" w:rsidRDefault="0042066D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EA3508">
              <w:rPr>
                <w:rFonts w:ascii="Times New Roman" w:hAnsi="Times New Roman" w:cs="Times New Roman"/>
                <w:b/>
                <w:lang w:val="en-GB"/>
              </w:rPr>
              <w:t>Financing of the</w:t>
            </w:r>
            <w:r w:rsidR="00B766FB" w:rsidRPr="00EA3508">
              <w:rPr>
                <w:rFonts w:ascii="Times New Roman" w:hAnsi="Times New Roman" w:cs="Times New Roman"/>
                <w:b/>
                <w:lang w:val="en-GB"/>
              </w:rPr>
              <w:t xml:space="preserve"> s</w:t>
            </w:r>
            <w:r w:rsidRPr="00EA3508">
              <w:rPr>
                <w:rFonts w:ascii="Times New Roman" w:hAnsi="Times New Roman" w:cs="Times New Roman"/>
                <w:b/>
                <w:lang w:val="en-GB"/>
              </w:rPr>
              <w:t>tudy</w:t>
            </w:r>
            <w:r w:rsidR="003C56FF" w:rsidRPr="00B766F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(for non-state budget funded</w:t>
            </w:r>
            <w:r w:rsidR="00F905C3">
              <w:rPr>
                <w:rFonts w:ascii="Times New Roman" w:hAnsi="Times New Roman" w:cs="Times New Roman"/>
                <w:b/>
                <w:lang w:val="en-GB"/>
              </w:rPr>
              <w:t xml:space="preserve"> position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)</w:t>
            </w:r>
          </w:p>
        </w:tc>
      </w:tr>
      <w:tr w:rsidR="0042066D" w:rsidRPr="00B766FB" w14:paraId="35266B71" w14:textId="77777777" w:rsidTr="00B766FB">
        <w:trPr>
          <w:trHeight w:val="102"/>
        </w:trPr>
        <w:tc>
          <w:tcPr>
            <w:tcW w:w="9628" w:type="dxa"/>
          </w:tcPr>
          <w:p w14:paraId="0CD3D1DB" w14:textId="3CDB6685" w:rsidR="00982B85" w:rsidRPr="00B766FB" w:rsidRDefault="0042066D" w:rsidP="00B766FB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This doctoral study is planned to be</w:t>
            </w:r>
            <w:r w:rsidR="00B766FB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funded…</w:t>
            </w:r>
          </w:p>
        </w:tc>
      </w:tr>
      <w:tr w:rsidR="0042066D" w:rsidRPr="00B766FB" w14:paraId="3033EBEF" w14:textId="77777777" w:rsidTr="0075287F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78485BBF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References</w:t>
            </w:r>
          </w:p>
        </w:tc>
      </w:tr>
      <w:tr w:rsidR="0042066D" w:rsidRPr="00B766FB" w14:paraId="32CB39D5" w14:textId="77777777" w:rsidTr="00341E00">
        <w:trPr>
          <w:trHeight w:val="518"/>
        </w:trPr>
        <w:tc>
          <w:tcPr>
            <w:tcW w:w="9628" w:type="dxa"/>
          </w:tcPr>
          <w:p w14:paraId="39ACBC94" w14:textId="02D730EF" w:rsidR="0042066D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Use proper citations: Properly cite and reference all the sources you include in your literature review using a consistent referencing style (e.g., APA).</w:t>
            </w:r>
          </w:p>
        </w:tc>
      </w:tr>
    </w:tbl>
    <w:p w14:paraId="555F175C" w14:textId="77777777" w:rsidR="00C3052D" w:rsidRPr="00B766FB" w:rsidRDefault="00C3052D" w:rsidP="00C3052D">
      <w:pPr>
        <w:rPr>
          <w:lang w:val="en-GB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B766FB" w14:paraId="6D2B50C3" w14:textId="77777777" w:rsidTr="00C32CEA">
        <w:tc>
          <w:tcPr>
            <w:tcW w:w="2122" w:type="dxa"/>
          </w:tcPr>
          <w:p w14:paraId="2C4ED38E" w14:textId="22C10385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lang w:val="en-GB"/>
              </w:rPr>
              <w:t>Data / Date</w:t>
            </w:r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C32CEA" w:rsidRPr="00B766FB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  <w:p w14:paraId="31C641C6" w14:textId="7334F47D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B766FB">
              <w:rPr>
                <w:rFonts w:ascii="Times New Roman" w:hAnsi="Times New Roman" w:cs="Times New Roman"/>
                <w:lang w:val="en-GB"/>
              </w:rPr>
              <w:t>Parašas</w:t>
            </w:r>
            <w:proofErr w:type="spellEnd"/>
            <w:r w:rsidRPr="00B766FB">
              <w:rPr>
                <w:rFonts w:ascii="Times New Roman" w:hAnsi="Times New Roman" w:cs="Times New Roman"/>
                <w:lang w:val="en-GB"/>
              </w:rPr>
              <w:t xml:space="preserve"> / Signature</w:t>
            </w:r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3451810" w14:textId="5D4F9B3D" w:rsidR="00381F4C" w:rsidRPr="00B766FB" w:rsidRDefault="00381F4C" w:rsidP="002020B8">
      <w:pPr>
        <w:spacing w:after="0"/>
        <w:rPr>
          <w:lang w:val="en-GB"/>
        </w:rPr>
      </w:pPr>
    </w:p>
    <w:sectPr w:rsidR="00381F4C" w:rsidRPr="00B766FB" w:rsidSect="001331E9">
      <w:headerReference w:type="default" r:id="rId8"/>
      <w:footerReference w:type="default" r:id="rId9"/>
      <w:pgSz w:w="11906" w:h="16838"/>
      <w:pgMar w:top="993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EC5FEA" w14:textId="77777777" w:rsidR="00A0015A" w:rsidRDefault="00A0015A" w:rsidP="00CF7639">
      <w:pPr>
        <w:spacing w:after="0" w:line="240" w:lineRule="auto"/>
      </w:pPr>
      <w:r>
        <w:separator/>
      </w:r>
    </w:p>
  </w:endnote>
  <w:endnote w:type="continuationSeparator" w:id="0">
    <w:p w14:paraId="2C80732F" w14:textId="77777777" w:rsidR="00A0015A" w:rsidRDefault="00A0015A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83BA4" w14:textId="25C776AE" w:rsidR="002506AB" w:rsidRPr="00824048" w:rsidRDefault="002506AB" w:rsidP="002506AB">
    <w:pPr>
      <w:pStyle w:val="Antrats"/>
      <w:rPr>
        <w:rFonts w:cstheme="minorHAnsi"/>
        <w:sz w:val="14"/>
        <w:szCs w:val="14"/>
      </w:rPr>
    </w:pP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VILNIUS TECH </w:t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="001231AC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>Research proposal</w:t>
    </w:r>
    <w:r w:rsidR="001331E9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79292" w14:textId="77777777" w:rsidR="00A0015A" w:rsidRDefault="00A0015A" w:rsidP="00CF7639">
      <w:pPr>
        <w:spacing w:after="0" w:line="240" w:lineRule="auto"/>
      </w:pPr>
      <w:r>
        <w:separator/>
      </w:r>
    </w:p>
  </w:footnote>
  <w:footnote w:type="continuationSeparator" w:id="0">
    <w:p w14:paraId="1044A277" w14:textId="77777777" w:rsidR="00A0015A" w:rsidRDefault="00A0015A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9826346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039434D9" w14:textId="37320D63" w:rsidR="001331E9" w:rsidRPr="001331E9" w:rsidRDefault="001331E9">
        <w:pPr>
          <w:pStyle w:val="Antrats"/>
          <w:jc w:val="center"/>
          <w:rPr>
            <w:rFonts w:ascii="Times New Roman" w:hAnsi="Times New Roman" w:cs="Times New Roman"/>
          </w:rPr>
        </w:pPr>
        <w:r w:rsidRPr="001331E9">
          <w:rPr>
            <w:rFonts w:ascii="Times New Roman" w:hAnsi="Times New Roman" w:cs="Times New Roman"/>
          </w:rPr>
          <w:fldChar w:fldCharType="begin"/>
        </w:r>
        <w:r w:rsidRPr="001331E9">
          <w:rPr>
            <w:rFonts w:ascii="Times New Roman" w:hAnsi="Times New Roman" w:cs="Times New Roman"/>
          </w:rPr>
          <w:instrText>PAGE   \* MERGEFORMAT</w:instrText>
        </w:r>
        <w:r w:rsidRPr="001331E9">
          <w:rPr>
            <w:rFonts w:ascii="Times New Roman" w:hAnsi="Times New Roman" w:cs="Times New Roman"/>
          </w:rPr>
          <w:fldChar w:fldCharType="separate"/>
        </w:r>
        <w:r w:rsidRPr="001331E9">
          <w:rPr>
            <w:rFonts w:ascii="Times New Roman" w:hAnsi="Times New Roman" w:cs="Times New Roman"/>
          </w:rPr>
          <w:t>2</w:t>
        </w:r>
        <w:r w:rsidRPr="001331E9">
          <w:rPr>
            <w:rFonts w:ascii="Times New Roman" w:hAnsi="Times New Roman" w:cs="Times New Roman"/>
          </w:rPr>
          <w:fldChar w:fldCharType="end"/>
        </w:r>
      </w:p>
    </w:sdtContent>
  </w:sdt>
  <w:p w14:paraId="7A285B36" w14:textId="20F88AAE" w:rsidR="00CF7639" w:rsidRDefault="00CF7639" w:rsidP="002506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9935315">
    <w:abstractNumId w:val="3"/>
  </w:num>
  <w:num w:numId="2" w16cid:durableId="1553613146">
    <w:abstractNumId w:val="4"/>
  </w:num>
  <w:num w:numId="3" w16cid:durableId="196161283">
    <w:abstractNumId w:val="7"/>
  </w:num>
  <w:num w:numId="4" w16cid:durableId="2080327156">
    <w:abstractNumId w:val="1"/>
  </w:num>
  <w:num w:numId="5" w16cid:durableId="1176187529">
    <w:abstractNumId w:val="2"/>
  </w:num>
  <w:num w:numId="6" w16cid:durableId="1041436694">
    <w:abstractNumId w:val="9"/>
  </w:num>
  <w:num w:numId="7" w16cid:durableId="1174491745">
    <w:abstractNumId w:val="6"/>
  </w:num>
  <w:num w:numId="8" w16cid:durableId="379984386">
    <w:abstractNumId w:val="0"/>
  </w:num>
  <w:num w:numId="9" w16cid:durableId="1018392230">
    <w:abstractNumId w:val="5"/>
  </w:num>
  <w:num w:numId="10" w16cid:durableId="12534679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1296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kFADhXDVktAAAA"/>
  </w:docVars>
  <w:rsids>
    <w:rsidRoot w:val="00AD1B83"/>
    <w:rsid w:val="000078A4"/>
    <w:rsid w:val="000631ED"/>
    <w:rsid w:val="000752B6"/>
    <w:rsid w:val="0009408E"/>
    <w:rsid w:val="000A77E9"/>
    <w:rsid w:val="000E16E7"/>
    <w:rsid w:val="000E6D77"/>
    <w:rsid w:val="00103FAA"/>
    <w:rsid w:val="00111665"/>
    <w:rsid w:val="001231AC"/>
    <w:rsid w:val="001331E9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B6372"/>
    <w:rsid w:val="002F4ACD"/>
    <w:rsid w:val="00341E00"/>
    <w:rsid w:val="00356504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42E17"/>
    <w:rsid w:val="00466FC4"/>
    <w:rsid w:val="00494CE3"/>
    <w:rsid w:val="004A1241"/>
    <w:rsid w:val="004E51C1"/>
    <w:rsid w:val="004E759E"/>
    <w:rsid w:val="00506212"/>
    <w:rsid w:val="00545537"/>
    <w:rsid w:val="005750E5"/>
    <w:rsid w:val="005908DE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73858"/>
    <w:rsid w:val="00781A39"/>
    <w:rsid w:val="007867F9"/>
    <w:rsid w:val="00795C51"/>
    <w:rsid w:val="007A5F3F"/>
    <w:rsid w:val="007B11E6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854E8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82B85"/>
    <w:rsid w:val="009C5DA3"/>
    <w:rsid w:val="009C7FAC"/>
    <w:rsid w:val="009F67E4"/>
    <w:rsid w:val="00A0015A"/>
    <w:rsid w:val="00A0589F"/>
    <w:rsid w:val="00A059FE"/>
    <w:rsid w:val="00A076BD"/>
    <w:rsid w:val="00A25F50"/>
    <w:rsid w:val="00A33D07"/>
    <w:rsid w:val="00A472C3"/>
    <w:rsid w:val="00A66AD4"/>
    <w:rsid w:val="00AD1B83"/>
    <w:rsid w:val="00B03F59"/>
    <w:rsid w:val="00B21B9D"/>
    <w:rsid w:val="00B25714"/>
    <w:rsid w:val="00B766FB"/>
    <w:rsid w:val="00B7756D"/>
    <w:rsid w:val="00B83CCC"/>
    <w:rsid w:val="00B91BC0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831CC"/>
    <w:rsid w:val="00DA4E6D"/>
    <w:rsid w:val="00DD6DEC"/>
    <w:rsid w:val="00DE1AA7"/>
    <w:rsid w:val="00DF56FE"/>
    <w:rsid w:val="00E06269"/>
    <w:rsid w:val="00E23CA4"/>
    <w:rsid w:val="00E34D86"/>
    <w:rsid w:val="00E42E4A"/>
    <w:rsid w:val="00E54F0E"/>
    <w:rsid w:val="00E656BD"/>
    <w:rsid w:val="00E75D3D"/>
    <w:rsid w:val="00E8364F"/>
    <w:rsid w:val="00EA3508"/>
    <w:rsid w:val="00ED5649"/>
    <w:rsid w:val="00EE32C0"/>
    <w:rsid w:val="00EF1F5B"/>
    <w:rsid w:val="00F1462B"/>
    <w:rsid w:val="00F14F51"/>
    <w:rsid w:val="00F53C2E"/>
    <w:rsid w:val="00F56335"/>
    <w:rsid w:val="00F65E8C"/>
    <w:rsid w:val="00F82340"/>
    <w:rsid w:val="00F905C3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saitas">
    <w:name w:val="Hyperlink"/>
    <w:basedOn w:val="Numatytasispastraiposriftas"/>
    <w:uiPriority w:val="99"/>
    <w:unhideWhenUsed/>
    <w:rsid w:val="00AD1B83"/>
    <w:rPr>
      <w:color w:val="0000FF"/>
      <w:u w:val="single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rietas">
    <w:name w:val="Strong"/>
    <w:basedOn w:val="Numatytasispastraiposriftas"/>
    <w:uiPriority w:val="22"/>
    <w:qFormat/>
    <w:rsid w:val="00AD1B83"/>
    <w:rPr>
      <w:b/>
      <w:bCs/>
    </w:rPr>
  </w:style>
  <w:style w:type="paragraph" w:styleId="prastasiniatinklio">
    <w:name w:val="Normal (Web)"/>
    <w:basedOn w:val="prastasis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faz">
    <w:name w:val="Emphasis"/>
    <w:basedOn w:val="Numatytasispastraiposriftas"/>
    <w:uiPriority w:val="20"/>
    <w:qFormat/>
    <w:rsid w:val="00AD1B83"/>
    <w:rPr>
      <w:i/>
      <w:iCs/>
    </w:rPr>
  </w:style>
  <w:style w:type="character" w:customStyle="1" w:styleId="position">
    <w:name w:val="position"/>
    <w:basedOn w:val="Numatytasispastraiposriftas"/>
    <w:rsid w:val="00136302"/>
  </w:style>
  <w:style w:type="character" w:customStyle="1" w:styleId="contactid">
    <w:name w:val="contact_id"/>
    <w:basedOn w:val="Numatytasispastraiposriftas"/>
    <w:rsid w:val="00136302"/>
  </w:style>
  <w:style w:type="table" w:styleId="Lentelstinklelis">
    <w:name w:val="Table Grid"/>
    <w:basedOn w:val="prastojilente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F7639"/>
  </w:style>
  <w:style w:type="paragraph" w:styleId="Porat">
    <w:name w:val="footer"/>
    <w:basedOn w:val="prastasis"/>
    <w:link w:val="Porat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235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2358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235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2358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raopastraipa">
    <w:name w:val="List Paragraph"/>
    <w:basedOn w:val="prastasis"/>
    <w:uiPriority w:val="34"/>
    <w:qFormat/>
    <w:rsid w:val="007332FC"/>
    <w:pPr>
      <w:ind w:left="720"/>
      <w:contextualSpacing/>
    </w:pPr>
  </w:style>
  <w:style w:type="paragraph" w:styleId="Pataisymai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D5C73-B433-408E-8595-E32FD0B3C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0</Words>
  <Characters>1123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11T13:02:00Z</dcterms:created>
  <dcterms:modified xsi:type="dcterms:W3CDTF">2025-06-1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